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72" w:type="dxa"/>
        <w:tblLook w:val="04A0" w:firstRow="1" w:lastRow="0" w:firstColumn="1" w:lastColumn="0" w:noHBand="0" w:noVBand="1"/>
      </w:tblPr>
      <w:tblGrid>
        <w:gridCol w:w="603"/>
        <w:gridCol w:w="4109"/>
        <w:gridCol w:w="870"/>
        <w:gridCol w:w="1036"/>
        <w:gridCol w:w="1516"/>
        <w:gridCol w:w="1538"/>
      </w:tblGrid>
      <w:tr w:rsidR="00012260" w:rsidRPr="00FD50E7" w14:paraId="7FC7D6E2" w14:textId="77777777" w:rsidTr="00FD50E7">
        <w:trPr>
          <w:trHeight w:val="838"/>
        </w:trPr>
        <w:tc>
          <w:tcPr>
            <w:tcW w:w="603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54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444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063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603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605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08BA79F" w14:textId="612FDBF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4" w:type="dxa"/>
            <w:vAlign w:val="center"/>
          </w:tcPr>
          <w:p w14:paraId="4FAB47B2" w14:textId="2AE5D48E" w:rsidR="00012260" w:rsidRPr="00FD50E7" w:rsidRDefault="00012260" w:rsidP="00FD50E7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FİZİK BÖLÜMÜ Z 55</w:t>
            </w:r>
          </w:p>
          <w:p w14:paraId="78EA4E34" w14:textId="77777777" w:rsidR="00012260" w:rsidRPr="00FD50E7" w:rsidRDefault="00012260" w:rsidP="00FD50E7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LABARATUVAR YAPIM İŞİ</w:t>
            </w:r>
          </w:p>
          <w:p w14:paraId="78AA3AA0" w14:textId="0E86221A" w:rsidR="00012260" w:rsidRPr="00FD50E7" w:rsidRDefault="00012260" w:rsidP="00FD50E7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(MEKANİK, İNŞAAT, ELEKTRİK)</w:t>
            </w:r>
          </w:p>
        </w:tc>
        <w:tc>
          <w:tcPr>
            <w:tcW w:w="444" w:type="dxa"/>
            <w:vAlign w:val="center"/>
          </w:tcPr>
          <w:p w14:paraId="35981159" w14:textId="26DBFBA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dxa"/>
            <w:vAlign w:val="center"/>
          </w:tcPr>
          <w:p w14:paraId="25DE5BAD" w14:textId="34124F52" w:rsidR="00012260" w:rsidRPr="00FD50E7" w:rsidRDefault="00FD50E7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Paket</w:t>
            </w:r>
          </w:p>
        </w:tc>
        <w:tc>
          <w:tcPr>
            <w:tcW w:w="1603" w:type="dxa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0F1EC8C8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ÜNİVERSİTEMİZ FİZİK</w:t>
      </w:r>
      <w:r w:rsidR="00CE0C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BÖLÜMÜ Z 55 LAB</w:t>
      </w:r>
      <w:r w:rsidR="00CE0C74">
        <w:rPr>
          <w:rFonts w:ascii="Times New Roman" w:hAnsi="Times New Roman" w:cs="Times New Roman"/>
          <w:b/>
          <w:sz w:val="24"/>
          <w:szCs w:val="24"/>
        </w:rPr>
        <w:t>O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RATUVAR YAPIM İŞİ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25/01/2022 Salı günü saat14:00 da Fen İşleri Müdürlüğü Personeli Elek. Müh. İsa PEHLİVANOĞLU </w:t>
      </w:r>
      <w:r w:rsidR="00740CAC">
        <w:rPr>
          <w:rFonts w:ascii="Times New Roman" w:hAnsi="Times New Roman" w:cs="Times New Roman"/>
          <w:sz w:val="24"/>
          <w:szCs w:val="24"/>
        </w:rPr>
        <w:t>tarafından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 yapı</w:t>
      </w:r>
      <w:r w:rsidR="00FD50E7">
        <w:rPr>
          <w:rFonts w:ascii="Times New Roman" w:hAnsi="Times New Roman" w:cs="Times New Roman"/>
          <w:sz w:val="24"/>
          <w:szCs w:val="24"/>
        </w:rPr>
        <w:t>m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 yeri gösterilecektir.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6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1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Çarşamba</w:t>
      </w:r>
      <w:r w:rsidR="00820056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161E7B60" w:rsidR="00275E2C" w:rsidRPr="00FD50E7" w:rsidRDefault="00E52F37" w:rsidP="00275E2C">
      <w:pPr>
        <w:pStyle w:val="Default"/>
        <w:numPr>
          <w:ilvl w:val="0"/>
          <w:numId w:val="1"/>
        </w:numPr>
        <w:jc w:val="both"/>
      </w:pPr>
      <w:r w:rsidRPr="00FD50E7">
        <w:t>Covid 19 salgını nedeniyle</w:t>
      </w:r>
      <w:r w:rsidR="000754EE" w:rsidRPr="00FD50E7">
        <w:t>, T</w:t>
      </w:r>
      <w:r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Pr="00FD50E7">
        <w:t>e-posta adresine</w:t>
      </w:r>
      <w:r w:rsidR="00275E2C" w:rsidRPr="00FD50E7">
        <w:t xml:space="preserve"> </w:t>
      </w:r>
      <w:r w:rsidRPr="00FD50E7">
        <w:t>iletilecektir.</w:t>
      </w:r>
      <w:r w:rsidR="00275E2C" w:rsidRPr="00FD50E7">
        <w:t xml:space="preserve">  </w:t>
      </w:r>
    </w:p>
    <w:p w14:paraId="5F99FC7F" w14:textId="1C3F3FA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 xml:space="preserve">Doğrudan temin ile ilgili teknik şartname var ise; firma yetkilisi tarafından “okudum anladım” </w:t>
      </w:r>
      <w:r w:rsidR="0081641B" w:rsidRPr="00FD50E7">
        <w:t>yazılarak onaylanacaktır</w:t>
      </w:r>
      <w:r w:rsidR="000754EE" w:rsidRPr="00FD50E7">
        <w:t>.</w:t>
      </w:r>
    </w:p>
    <w:p w14:paraId="31786B21" w14:textId="35E9B20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Teklifler;  firma yetkilisi tarafından kaşe ve imzalı sunulacak</w:t>
      </w:r>
      <w:r w:rsidR="00E52F37" w:rsidRPr="00FD50E7">
        <w:t>,</w:t>
      </w:r>
      <w:r w:rsidRPr="00FD50E7">
        <w:t xml:space="preserve"> firma yetkilisinin imza beyanı teklifle birlikte gönderilecektir. 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2954AE0B" w:rsidR="00C10DF7" w:rsidRPr="00FD50E7" w:rsidRDefault="00012260" w:rsidP="00E81529">
      <w:pPr>
        <w:pStyle w:val="Default"/>
        <w:jc w:val="center"/>
      </w:pPr>
      <w:r w:rsidRPr="00FD50E7">
        <w:t xml:space="preserve">      Ahmet GÖKCÜK          210 61 65</w:t>
      </w:r>
      <w:r w:rsidR="00A256AE" w:rsidRPr="00FD50E7">
        <w:tab/>
      </w:r>
      <w:r w:rsidR="00A256AE" w:rsidRPr="00FD50E7">
        <w:tab/>
        <w:t xml:space="preserve">      </w:t>
      </w:r>
      <w:r w:rsidRPr="00FD50E7">
        <w:t xml:space="preserve"> </w:t>
      </w:r>
      <w:r w:rsidR="00A256AE" w:rsidRPr="00FD50E7">
        <w:t xml:space="preserve"> </w:t>
      </w:r>
      <w:r w:rsidRPr="00FD50E7">
        <w:t>İsa PEHLİVANOĞLU 210</w:t>
      </w:r>
      <w:r w:rsidR="00A256AE" w:rsidRPr="00FD50E7">
        <w:t xml:space="preserve"> </w:t>
      </w:r>
      <w:r w:rsidRPr="00FD50E7">
        <w:t>61 12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76E2B"/>
    <w:rsid w:val="00997EA0"/>
    <w:rsid w:val="009C7088"/>
    <w:rsid w:val="009E6CB5"/>
    <w:rsid w:val="009F4B08"/>
    <w:rsid w:val="00A256AE"/>
    <w:rsid w:val="00A476A9"/>
    <w:rsid w:val="00A824C6"/>
    <w:rsid w:val="00B17C83"/>
    <w:rsid w:val="00B26329"/>
    <w:rsid w:val="00BB0736"/>
    <w:rsid w:val="00C00CDF"/>
    <w:rsid w:val="00C071FA"/>
    <w:rsid w:val="00C10DF7"/>
    <w:rsid w:val="00C15EC2"/>
    <w:rsid w:val="00C51FC6"/>
    <w:rsid w:val="00C575C4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E4A71-8400-46F4-BC52-B1FD85E8C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17</cp:revision>
  <dcterms:created xsi:type="dcterms:W3CDTF">2021-10-01T06:53:00Z</dcterms:created>
  <dcterms:modified xsi:type="dcterms:W3CDTF">2022-01-24T09:26:00Z</dcterms:modified>
</cp:coreProperties>
</file>